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82A24A" w14:textId="0208CD8C" w:rsidR="00106EFE" w:rsidRDefault="0027157B">
      <w:r>
        <w:rPr>
          <w:noProof/>
        </w:rPr>
        <w:drawing>
          <wp:inline distT="0" distB="0" distL="0" distR="0" wp14:anchorId="0B989AD9" wp14:editId="78791F84">
            <wp:extent cx="5943600" cy="2823845"/>
            <wp:effectExtent l="0" t="0" r="0" b="1460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0A81105-62A9-4143-B408-F2EE1B5585E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26C21B20" w14:textId="7F9754FE" w:rsidR="0027157B" w:rsidRDefault="0027157B"/>
    <w:p w14:paraId="6BA49838" w14:textId="2470979A" w:rsidR="0027157B" w:rsidRDefault="0027157B"/>
    <w:p w14:paraId="0E74C125" w14:textId="522BD7FC" w:rsidR="0027157B" w:rsidRDefault="0027157B">
      <w:r>
        <w:rPr>
          <w:noProof/>
        </w:rPr>
        <w:drawing>
          <wp:inline distT="0" distB="0" distL="0" distR="0" wp14:anchorId="21452433" wp14:editId="230356F6">
            <wp:extent cx="6540500" cy="2188845"/>
            <wp:effectExtent l="0" t="0" r="12700" b="190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49952C83-E583-4735-AAF3-A74F000B89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709B65C" w14:textId="79A35F72" w:rsidR="0027157B" w:rsidRDefault="0027157B"/>
    <w:p w14:paraId="0B919E64" w14:textId="2ABC5A5A" w:rsidR="0027157B" w:rsidRDefault="0027157B">
      <w:r>
        <w:t xml:space="preserve">Mariah from oct to </w:t>
      </w:r>
      <w:proofErr w:type="spellStart"/>
      <w:r>
        <w:t>dec</w:t>
      </w:r>
      <w:proofErr w:type="spellEnd"/>
      <w:r>
        <w:t xml:space="preserve"> </w:t>
      </w:r>
      <w:r w:rsidR="00B764FD">
        <w:t>Christmas</w:t>
      </w:r>
      <w:r>
        <w:t xml:space="preserve"> </w:t>
      </w:r>
      <w:r w:rsidR="00B764FD">
        <w:t xml:space="preserve">all I want for </w:t>
      </w:r>
      <w:proofErr w:type="spellStart"/>
      <w:r w:rsidR="00B764FD">
        <w:t>ch</w:t>
      </w:r>
      <w:proofErr w:type="spellEnd"/>
      <w:r w:rsidR="00B764FD">
        <w:t xml:space="preserve"> is you</w:t>
      </w:r>
    </w:p>
    <w:p w14:paraId="16E2F475" w14:textId="1BC8E41A" w:rsidR="00B764FD" w:rsidRDefault="00B764FD"/>
    <w:p w14:paraId="04E38ABF" w14:textId="284E77F0" w:rsidR="00B764FD" w:rsidRDefault="00B764FD"/>
    <w:p w14:paraId="655BEEA7" w14:textId="12DF6CEA" w:rsidR="00B764FD" w:rsidRDefault="00B764FD"/>
    <w:p w14:paraId="2062043B" w14:textId="6B492040" w:rsidR="00B764FD" w:rsidRDefault="00B764FD"/>
    <w:p w14:paraId="6F6728C4" w14:textId="6393C83C" w:rsidR="00B764FD" w:rsidRDefault="00B764FD"/>
    <w:p w14:paraId="44E668FF" w14:textId="5656EAAF" w:rsidR="00B764FD" w:rsidRDefault="00B764FD"/>
    <w:p w14:paraId="5F761E07" w14:textId="276C74D4" w:rsidR="00B764FD" w:rsidRDefault="00B764FD">
      <w:r>
        <w:rPr>
          <w:noProof/>
        </w:rPr>
        <w:lastRenderedPageBreak/>
        <w:drawing>
          <wp:inline distT="0" distB="0" distL="0" distR="0" wp14:anchorId="3366AD05" wp14:editId="05087129">
            <wp:extent cx="5603875" cy="3149600"/>
            <wp:effectExtent l="0" t="0" r="15875" b="1270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906BF83A-6071-4BE9-B8E6-956AB02871B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06CAAE7A" w14:textId="52E93DD7" w:rsidR="00B764FD" w:rsidRDefault="00B764FD">
      <w:r>
        <w:t>Queen bohemian month percentage count</w:t>
      </w:r>
    </w:p>
    <w:p w14:paraId="58F64895" w14:textId="7B4B500C" w:rsidR="00B764FD" w:rsidRDefault="00B764FD"/>
    <w:p w14:paraId="134AC6FC" w14:textId="09065F1C" w:rsidR="00B764FD" w:rsidRDefault="00B764FD">
      <w:r>
        <w:rPr>
          <w:noProof/>
        </w:rPr>
        <w:drawing>
          <wp:inline distT="0" distB="0" distL="0" distR="0" wp14:anchorId="547B7250" wp14:editId="0EFC0ED3">
            <wp:extent cx="5943600" cy="2302510"/>
            <wp:effectExtent l="0" t="0" r="0" b="254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B6433ECA-B11C-4668-957C-66899F8D7F4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0ADC94D" w14:textId="113429F2" w:rsidR="00B764FD" w:rsidRDefault="00B764FD">
      <w:proofErr w:type="spellStart"/>
      <w:r>
        <w:t>Rzombie</w:t>
      </w:r>
      <w:proofErr w:type="spellEnd"/>
      <w:r>
        <w:t xml:space="preserve"> Song oct to </w:t>
      </w:r>
      <w:proofErr w:type="spellStart"/>
      <w:r>
        <w:t>nov</w:t>
      </w:r>
      <w:proofErr w:type="spellEnd"/>
    </w:p>
    <w:p w14:paraId="678A5631" w14:textId="411978A2" w:rsidR="00B764FD" w:rsidRDefault="00B764FD"/>
    <w:p w14:paraId="0935A8BC" w14:textId="1939F38C" w:rsidR="00B764FD" w:rsidRDefault="00B764FD"/>
    <w:p w14:paraId="5F40F209" w14:textId="59923B9A" w:rsidR="00B764FD" w:rsidRDefault="00B764FD"/>
    <w:p w14:paraId="5A057835" w14:textId="1EE16D5C" w:rsidR="00B764FD" w:rsidRDefault="00B764FD"/>
    <w:p w14:paraId="492D2FAC" w14:textId="658ABDBD" w:rsidR="00B764FD" w:rsidRDefault="00B764FD"/>
    <w:p w14:paraId="31AA6487" w14:textId="70DF5985" w:rsidR="00B764FD" w:rsidRDefault="00B764FD"/>
    <w:p w14:paraId="437A3249" w14:textId="77777777" w:rsidR="00B764FD" w:rsidRDefault="00B764FD">
      <w:bookmarkStart w:id="0" w:name="_GoBack"/>
      <w:bookmarkEnd w:id="0"/>
    </w:p>
    <w:p w14:paraId="3AD62223" w14:textId="43E863DE" w:rsidR="00B764FD" w:rsidRDefault="00B764FD"/>
    <w:p w14:paraId="454C1C9B" w14:textId="13F241CD" w:rsidR="00B764FD" w:rsidRDefault="00B764FD"/>
    <w:p w14:paraId="4FD300A1" w14:textId="6CCC124D" w:rsidR="00B764FD" w:rsidRDefault="00B764FD"/>
    <w:p w14:paraId="6BE710CD" w14:textId="1A7C79FE" w:rsidR="00B764FD" w:rsidRDefault="00B764FD"/>
    <w:p w14:paraId="3460BFF1" w14:textId="7EB06301" w:rsidR="00B764FD" w:rsidRDefault="00B764FD"/>
    <w:p w14:paraId="4FD31120" w14:textId="6F44EAE3" w:rsidR="00B764FD" w:rsidRDefault="00B764FD"/>
    <w:p w14:paraId="41F406BE" w14:textId="49B37FAA" w:rsidR="00B764FD" w:rsidRDefault="00B764FD"/>
    <w:p w14:paraId="06357208" w14:textId="77777777" w:rsidR="00B764FD" w:rsidRDefault="00B764FD"/>
    <w:sectPr w:rsidR="00B764F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tzA0sDQzMzEEUko6SsGpxcWZ+XkgBYa1APX/6eIsAAAA"/>
  </w:docVars>
  <w:rsids>
    <w:rsidRoot w:val="0027157B"/>
    <w:rsid w:val="00106EFE"/>
    <w:rsid w:val="0027157B"/>
    <w:rsid w:val="00A5223A"/>
    <w:rsid w:val="00B76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DCCDB"/>
  <w15:chartTrackingRefBased/>
  <w15:docId w15:val="{67FFACC2-018E-4FA6-B70C-0C5A833D7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715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57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5" Type="http://schemas.openxmlformats.org/officeDocument/2006/relationships/chart" Target="charts/chart2.xml"/><Relationship Id="rId4" Type="http://schemas.openxmlformats.org/officeDocument/2006/relationships/chart" Target="charts/chart1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aghav\Desktop\Excel%20Files\DropkickMSongCountMarc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aghav\Desktop\Excel%20Files\MariahChristmasCountOctDe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aghav\Desktop\Excel%20Files\QueenBohemMonthPercentageCount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Raghav\Desktop\Excel%20Files\RZombieSongCountOctNov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           Number of Plays</a:t>
            </a:r>
            <a:r>
              <a:rPr lang="en-US" baseline="0"/>
              <a:t> (DKM) - March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Sheet1!$B$1</c:f>
              <c:strCache>
                <c:ptCount val="1"/>
                <c:pt idx="0">
                  <c:v>Plays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val>
            <c:numRef>
              <c:f>Sheet1!$B$2:$B$32</c:f>
              <c:numCache>
                <c:formatCode>General</c:formatCode>
                <c:ptCount val="31"/>
                <c:pt idx="0">
                  <c:v>289</c:v>
                </c:pt>
                <c:pt idx="1">
                  <c:v>388</c:v>
                </c:pt>
                <c:pt idx="2">
                  <c:v>465</c:v>
                </c:pt>
                <c:pt idx="3">
                  <c:v>322</c:v>
                </c:pt>
                <c:pt idx="4">
                  <c:v>213</c:v>
                </c:pt>
                <c:pt idx="5">
                  <c:v>231</c:v>
                </c:pt>
                <c:pt idx="6">
                  <c:v>274</c:v>
                </c:pt>
                <c:pt idx="7">
                  <c:v>379</c:v>
                </c:pt>
                <c:pt idx="8">
                  <c:v>509</c:v>
                </c:pt>
                <c:pt idx="9">
                  <c:v>765</c:v>
                </c:pt>
                <c:pt idx="10">
                  <c:v>563</c:v>
                </c:pt>
                <c:pt idx="11">
                  <c:v>332</c:v>
                </c:pt>
                <c:pt idx="12">
                  <c:v>365</c:v>
                </c:pt>
                <c:pt idx="13">
                  <c:v>433</c:v>
                </c:pt>
                <c:pt idx="14">
                  <c:v>588</c:v>
                </c:pt>
                <c:pt idx="15">
                  <c:v>1505</c:v>
                </c:pt>
                <c:pt idx="16">
                  <c:v>8628</c:v>
                </c:pt>
                <c:pt idx="17">
                  <c:v>1613</c:v>
                </c:pt>
                <c:pt idx="18">
                  <c:v>305</c:v>
                </c:pt>
                <c:pt idx="19">
                  <c:v>275</c:v>
                </c:pt>
                <c:pt idx="20">
                  <c:v>251</c:v>
                </c:pt>
                <c:pt idx="21">
                  <c:v>254</c:v>
                </c:pt>
                <c:pt idx="22">
                  <c:v>359</c:v>
                </c:pt>
                <c:pt idx="23">
                  <c:v>456</c:v>
                </c:pt>
                <c:pt idx="24">
                  <c:v>326</c:v>
                </c:pt>
                <c:pt idx="25">
                  <c:v>197</c:v>
                </c:pt>
                <c:pt idx="26">
                  <c:v>184</c:v>
                </c:pt>
                <c:pt idx="27">
                  <c:v>237</c:v>
                </c:pt>
                <c:pt idx="28">
                  <c:v>285</c:v>
                </c:pt>
                <c:pt idx="29">
                  <c:v>373</c:v>
                </c:pt>
                <c:pt idx="30">
                  <c:v>3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DF7-48D7-9800-CC24FE059A07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429969680"/>
        <c:axId val="429964760"/>
      </c:lineChart>
      <c:catAx>
        <c:axId val="42996968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964760"/>
        <c:crosses val="autoZero"/>
        <c:auto val="1"/>
        <c:lblAlgn val="ctr"/>
        <c:lblOffset val="100"/>
        <c:noMultiLvlLbl val="0"/>
      </c:catAx>
      <c:valAx>
        <c:axId val="42996476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99696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Sheet1!$A$1:$A$92</c:f>
              <c:numCache>
                <c:formatCode>General</c:formatCode>
                <c:ptCount val="92"/>
                <c:pt idx="0">
                  <c:v>17</c:v>
                </c:pt>
                <c:pt idx="1">
                  <c:v>10</c:v>
                </c:pt>
                <c:pt idx="2">
                  <c:v>12</c:v>
                </c:pt>
                <c:pt idx="3">
                  <c:v>20</c:v>
                </c:pt>
                <c:pt idx="4">
                  <c:v>28</c:v>
                </c:pt>
                <c:pt idx="5">
                  <c:v>42</c:v>
                </c:pt>
                <c:pt idx="6">
                  <c:v>33</c:v>
                </c:pt>
                <c:pt idx="7">
                  <c:v>6</c:v>
                </c:pt>
                <c:pt idx="8">
                  <c:v>11</c:v>
                </c:pt>
                <c:pt idx="9">
                  <c:v>9</c:v>
                </c:pt>
                <c:pt idx="10">
                  <c:v>21</c:v>
                </c:pt>
                <c:pt idx="11">
                  <c:v>34</c:v>
                </c:pt>
                <c:pt idx="12">
                  <c:v>42</c:v>
                </c:pt>
                <c:pt idx="13">
                  <c:v>50</c:v>
                </c:pt>
                <c:pt idx="14">
                  <c:v>15</c:v>
                </c:pt>
                <c:pt idx="15">
                  <c:v>19</c:v>
                </c:pt>
                <c:pt idx="16">
                  <c:v>26</c:v>
                </c:pt>
                <c:pt idx="17">
                  <c:v>20</c:v>
                </c:pt>
                <c:pt idx="18">
                  <c:v>43</c:v>
                </c:pt>
                <c:pt idx="19">
                  <c:v>63</c:v>
                </c:pt>
                <c:pt idx="20">
                  <c:v>39</c:v>
                </c:pt>
                <c:pt idx="21">
                  <c:v>22</c:v>
                </c:pt>
                <c:pt idx="22">
                  <c:v>13</c:v>
                </c:pt>
                <c:pt idx="23">
                  <c:v>25</c:v>
                </c:pt>
                <c:pt idx="24">
                  <c:v>33</c:v>
                </c:pt>
                <c:pt idx="25">
                  <c:v>27</c:v>
                </c:pt>
                <c:pt idx="26">
                  <c:v>57</c:v>
                </c:pt>
                <c:pt idx="27">
                  <c:v>45</c:v>
                </c:pt>
                <c:pt idx="28">
                  <c:v>21</c:v>
                </c:pt>
                <c:pt idx="29">
                  <c:v>27</c:v>
                </c:pt>
                <c:pt idx="30">
                  <c:v>35</c:v>
                </c:pt>
                <c:pt idx="31">
                  <c:v>58</c:v>
                </c:pt>
                <c:pt idx="32">
                  <c:v>79</c:v>
                </c:pt>
                <c:pt idx="33">
                  <c:v>115</c:v>
                </c:pt>
                <c:pt idx="34">
                  <c:v>87</c:v>
                </c:pt>
                <c:pt idx="35">
                  <c:v>45</c:v>
                </c:pt>
                <c:pt idx="36">
                  <c:v>2</c:v>
                </c:pt>
                <c:pt idx="37">
                  <c:v>0</c:v>
                </c:pt>
                <c:pt idx="38">
                  <c:v>3</c:v>
                </c:pt>
                <c:pt idx="39">
                  <c:v>104</c:v>
                </c:pt>
                <c:pt idx="40">
                  <c:v>169</c:v>
                </c:pt>
                <c:pt idx="41">
                  <c:v>120</c:v>
                </c:pt>
                <c:pt idx="42">
                  <c:v>66</c:v>
                </c:pt>
                <c:pt idx="43">
                  <c:v>79</c:v>
                </c:pt>
                <c:pt idx="44">
                  <c:v>110</c:v>
                </c:pt>
                <c:pt idx="45">
                  <c:v>121</c:v>
                </c:pt>
                <c:pt idx="46">
                  <c:v>179</c:v>
                </c:pt>
                <c:pt idx="47">
                  <c:v>247</c:v>
                </c:pt>
                <c:pt idx="48">
                  <c:v>186</c:v>
                </c:pt>
                <c:pt idx="49">
                  <c:v>96</c:v>
                </c:pt>
                <c:pt idx="50">
                  <c:v>135</c:v>
                </c:pt>
                <c:pt idx="51">
                  <c:v>256</c:v>
                </c:pt>
                <c:pt idx="52">
                  <c:v>249</c:v>
                </c:pt>
                <c:pt idx="53">
                  <c:v>338</c:v>
                </c:pt>
                <c:pt idx="54">
                  <c:v>352</c:v>
                </c:pt>
                <c:pt idx="55">
                  <c:v>316</c:v>
                </c:pt>
                <c:pt idx="56">
                  <c:v>157</c:v>
                </c:pt>
                <c:pt idx="57">
                  <c:v>175</c:v>
                </c:pt>
                <c:pt idx="58">
                  <c:v>246</c:v>
                </c:pt>
                <c:pt idx="59">
                  <c:v>300</c:v>
                </c:pt>
                <c:pt idx="60">
                  <c:v>436</c:v>
                </c:pt>
                <c:pt idx="61">
                  <c:v>648</c:v>
                </c:pt>
                <c:pt idx="62">
                  <c:v>424</c:v>
                </c:pt>
                <c:pt idx="63">
                  <c:v>249</c:v>
                </c:pt>
                <c:pt idx="64">
                  <c:v>289</c:v>
                </c:pt>
                <c:pt idx="65">
                  <c:v>359</c:v>
                </c:pt>
                <c:pt idx="66">
                  <c:v>447</c:v>
                </c:pt>
                <c:pt idx="67">
                  <c:v>604</c:v>
                </c:pt>
                <c:pt idx="68">
                  <c:v>818</c:v>
                </c:pt>
                <c:pt idx="69">
                  <c:v>521</c:v>
                </c:pt>
                <c:pt idx="70">
                  <c:v>352</c:v>
                </c:pt>
                <c:pt idx="71">
                  <c:v>357</c:v>
                </c:pt>
                <c:pt idx="72">
                  <c:v>473</c:v>
                </c:pt>
                <c:pt idx="73">
                  <c:v>482</c:v>
                </c:pt>
                <c:pt idx="74">
                  <c:v>796</c:v>
                </c:pt>
                <c:pt idx="75">
                  <c:v>935</c:v>
                </c:pt>
                <c:pt idx="76">
                  <c:v>644</c:v>
                </c:pt>
                <c:pt idx="77">
                  <c:v>447</c:v>
                </c:pt>
                <c:pt idx="78">
                  <c:v>486</c:v>
                </c:pt>
                <c:pt idx="79">
                  <c:v>598</c:v>
                </c:pt>
                <c:pt idx="80">
                  <c:v>801</c:v>
                </c:pt>
                <c:pt idx="81">
                  <c:v>1295</c:v>
                </c:pt>
                <c:pt idx="82">
                  <c:v>1566</c:v>
                </c:pt>
                <c:pt idx="83">
                  <c:v>1128</c:v>
                </c:pt>
                <c:pt idx="84">
                  <c:v>1526</c:v>
                </c:pt>
                <c:pt idx="85">
                  <c:v>1030</c:v>
                </c:pt>
                <c:pt idx="86">
                  <c:v>192</c:v>
                </c:pt>
                <c:pt idx="87">
                  <c:v>114</c:v>
                </c:pt>
                <c:pt idx="88">
                  <c:v>127</c:v>
                </c:pt>
                <c:pt idx="89">
                  <c:v>125</c:v>
                </c:pt>
                <c:pt idx="90">
                  <c:v>195</c:v>
                </c:pt>
                <c:pt idx="91">
                  <c:v>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D27-4706-B425-E8BFB1FD20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28620760"/>
        <c:axId val="628613872"/>
      </c:lineChart>
      <c:catAx>
        <c:axId val="62862076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13872"/>
        <c:crosses val="autoZero"/>
        <c:auto val="1"/>
        <c:lblAlgn val="ctr"/>
        <c:lblOffset val="100"/>
        <c:noMultiLvlLbl val="0"/>
      </c:catAx>
      <c:valAx>
        <c:axId val="628613872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2076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4"/>
    </mc:Choice>
    <mc:Fallback>
      <c:style val="4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1:$A$12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1!$B$1:$B$12</c:f>
              <c:numCache>
                <c:formatCode>General</c:formatCode>
                <c:ptCount val="12"/>
                <c:pt idx="0">
                  <c:v>10.86</c:v>
                </c:pt>
                <c:pt idx="1">
                  <c:v>10.73</c:v>
                </c:pt>
                <c:pt idx="2">
                  <c:v>11.05</c:v>
                </c:pt>
                <c:pt idx="3">
                  <c:v>10.56</c:v>
                </c:pt>
                <c:pt idx="4">
                  <c:v>10.47</c:v>
                </c:pt>
                <c:pt idx="5">
                  <c:v>10.68</c:v>
                </c:pt>
                <c:pt idx="6">
                  <c:v>10.89</c:v>
                </c:pt>
                <c:pt idx="7">
                  <c:v>10.88</c:v>
                </c:pt>
                <c:pt idx="8">
                  <c:v>10.98</c:v>
                </c:pt>
                <c:pt idx="9">
                  <c:v>11.8</c:v>
                </c:pt>
                <c:pt idx="10">
                  <c:v>17.079999999999998</c:v>
                </c:pt>
                <c:pt idx="11">
                  <c:v>16.4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F3F-4A9A-A4E5-6EE460435F5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92925616"/>
        <c:axId val="592930208"/>
      </c:lineChart>
      <c:catAx>
        <c:axId val="5929256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930208"/>
        <c:crosses val="autoZero"/>
        <c:auto val="1"/>
        <c:lblAlgn val="ctr"/>
        <c:lblOffset val="100"/>
        <c:noMultiLvlLbl val="0"/>
      </c:catAx>
      <c:valAx>
        <c:axId val="592930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292561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Sheet1!$A$1:$A$61</c:f>
              <c:numCache>
                <c:formatCode>General</c:formatCode>
                <c:ptCount val="61"/>
                <c:pt idx="0">
                  <c:v>120</c:v>
                </c:pt>
                <c:pt idx="1">
                  <c:v>131</c:v>
                </c:pt>
                <c:pt idx="2">
                  <c:v>120</c:v>
                </c:pt>
                <c:pt idx="3">
                  <c:v>134</c:v>
                </c:pt>
                <c:pt idx="4">
                  <c:v>214</c:v>
                </c:pt>
                <c:pt idx="5">
                  <c:v>226</c:v>
                </c:pt>
                <c:pt idx="6">
                  <c:v>162</c:v>
                </c:pt>
                <c:pt idx="7">
                  <c:v>117</c:v>
                </c:pt>
                <c:pt idx="8">
                  <c:v>155</c:v>
                </c:pt>
                <c:pt idx="9">
                  <c:v>161</c:v>
                </c:pt>
                <c:pt idx="10">
                  <c:v>148</c:v>
                </c:pt>
                <c:pt idx="11">
                  <c:v>210</c:v>
                </c:pt>
                <c:pt idx="12">
                  <c:v>235</c:v>
                </c:pt>
                <c:pt idx="13">
                  <c:v>155</c:v>
                </c:pt>
                <c:pt idx="14">
                  <c:v>123</c:v>
                </c:pt>
                <c:pt idx="15">
                  <c:v>123</c:v>
                </c:pt>
                <c:pt idx="16">
                  <c:v>167</c:v>
                </c:pt>
                <c:pt idx="17">
                  <c:v>176</c:v>
                </c:pt>
                <c:pt idx="18">
                  <c:v>246</c:v>
                </c:pt>
                <c:pt idx="19">
                  <c:v>292</c:v>
                </c:pt>
                <c:pt idx="20">
                  <c:v>190</c:v>
                </c:pt>
                <c:pt idx="21">
                  <c:v>140</c:v>
                </c:pt>
                <c:pt idx="22">
                  <c:v>155</c:v>
                </c:pt>
                <c:pt idx="23">
                  <c:v>164</c:v>
                </c:pt>
                <c:pt idx="24">
                  <c:v>200</c:v>
                </c:pt>
                <c:pt idx="25">
                  <c:v>292</c:v>
                </c:pt>
                <c:pt idx="26">
                  <c:v>440</c:v>
                </c:pt>
                <c:pt idx="27">
                  <c:v>231</c:v>
                </c:pt>
                <c:pt idx="28">
                  <c:v>151</c:v>
                </c:pt>
                <c:pt idx="29">
                  <c:v>248</c:v>
                </c:pt>
                <c:pt idx="30">
                  <c:v>575</c:v>
                </c:pt>
                <c:pt idx="31">
                  <c:v>209</c:v>
                </c:pt>
                <c:pt idx="32">
                  <c:v>228</c:v>
                </c:pt>
                <c:pt idx="33">
                  <c:v>234</c:v>
                </c:pt>
                <c:pt idx="34">
                  <c:v>162</c:v>
                </c:pt>
                <c:pt idx="35">
                  <c:v>130</c:v>
                </c:pt>
                <c:pt idx="36">
                  <c:v>3</c:v>
                </c:pt>
                <c:pt idx="37">
                  <c:v>0</c:v>
                </c:pt>
                <c:pt idx="38">
                  <c:v>2</c:v>
                </c:pt>
                <c:pt idx="39">
                  <c:v>200</c:v>
                </c:pt>
                <c:pt idx="40">
                  <c:v>241</c:v>
                </c:pt>
                <c:pt idx="41">
                  <c:v>143</c:v>
                </c:pt>
                <c:pt idx="42">
                  <c:v>112</c:v>
                </c:pt>
                <c:pt idx="43">
                  <c:v>135</c:v>
                </c:pt>
                <c:pt idx="44">
                  <c:v>142</c:v>
                </c:pt>
                <c:pt idx="45">
                  <c:v>153</c:v>
                </c:pt>
                <c:pt idx="46">
                  <c:v>218</c:v>
                </c:pt>
                <c:pt idx="47">
                  <c:v>219</c:v>
                </c:pt>
                <c:pt idx="48">
                  <c:v>152</c:v>
                </c:pt>
                <c:pt idx="49">
                  <c:v>116</c:v>
                </c:pt>
                <c:pt idx="50">
                  <c:v>148</c:v>
                </c:pt>
                <c:pt idx="51">
                  <c:v>158</c:v>
                </c:pt>
                <c:pt idx="52">
                  <c:v>116</c:v>
                </c:pt>
                <c:pt idx="53">
                  <c:v>180</c:v>
                </c:pt>
                <c:pt idx="54">
                  <c:v>214</c:v>
                </c:pt>
                <c:pt idx="55">
                  <c:v>144</c:v>
                </c:pt>
                <c:pt idx="56">
                  <c:v>100</c:v>
                </c:pt>
                <c:pt idx="57">
                  <c:v>113</c:v>
                </c:pt>
                <c:pt idx="58">
                  <c:v>132</c:v>
                </c:pt>
                <c:pt idx="59">
                  <c:v>146</c:v>
                </c:pt>
                <c:pt idx="60">
                  <c:v>1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EB7-4A4E-BE07-0B704D38725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28626664"/>
        <c:axId val="628628304"/>
      </c:lineChart>
      <c:catAx>
        <c:axId val="6286266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28304"/>
        <c:crosses val="autoZero"/>
        <c:auto val="1"/>
        <c:lblAlgn val="ctr"/>
        <c:lblOffset val="100"/>
        <c:noMultiLvlLbl val="0"/>
      </c:catAx>
      <c:valAx>
        <c:axId val="62862830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286266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withinLinear" id="15">
  <a:schemeClr val="accent2"/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v Sharda</dc:creator>
  <cp:keywords/>
  <dc:description/>
  <cp:lastModifiedBy>Raghav Sharda</cp:lastModifiedBy>
  <cp:revision>1</cp:revision>
  <dcterms:created xsi:type="dcterms:W3CDTF">2019-03-14T23:01:00Z</dcterms:created>
  <dcterms:modified xsi:type="dcterms:W3CDTF">2019-03-15T00:08:00Z</dcterms:modified>
</cp:coreProperties>
</file>